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93640E" w14:textId="77777777" w:rsidR="006D43CD" w:rsidRDefault="007F4790" w:rsidP="007F4790">
      <w:pPr>
        <w:pStyle w:val="Heading"/>
      </w:pPr>
      <w:r>
        <w:t>1. Create a function that takes the width, height and character and returns a picture frame as a 2D list.</w:t>
      </w:r>
    </w:p>
    <w:p w14:paraId="1A725AA2" w14:textId="77777777" w:rsidR="006D43CD" w:rsidRDefault="006D43CD">
      <w:pPr>
        <w:rPr>
          <w:sz w:val="28"/>
          <w:szCs w:val="28"/>
        </w:rPr>
      </w:pPr>
    </w:p>
    <w:p w14:paraId="300BC1E8" w14:textId="77777777" w:rsidR="006D43CD" w:rsidRDefault="007F4790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xamples</w:t>
      </w:r>
    </w:p>
    <w:p w14:paraId="4E1ABEF1" w14:textId="77777777" w:rsidR="006D43CD" w:rsidRDefault="006D43CD">
      <w:pPr>
        <w:rPr>
          <w:sz w:val="28"/>
          <w:szCs w:val="28"/>
        </w:rPr>
      </w:pPr>
    </w:p>
    <w:p w14:paraId="731BFF56" w14:textId="77777777" w:rsidR="006D43CD" w:rsidRDefault="007F4790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get_frame</w:t>
      </w:r>
      <w:proofErr w:type="spellEnd"/>
      <w:r>
        <w:rPr>
          <w:sz w:val="28"/>
          <w:szCs w:val="28"/>
        </w:rPr>
        <w:t>(4, 5, "#") ➞ [</w:t>
      </w:r>
    </w:p>
    <w:p w14:paraId="141F73A4" w14:textId="77777777" w:rsidR="006D43CD" w:rsidRDefault="007F4790">
      <w:pPr>
        <w:rPr>
          <w:sz w:val="28"/>
          <w:szCs w:val="28"/>
        </w:rPr>
      </w:pPr>
      <w:r>
        <w:rPr>
          <w:sz w:val="28"/>
          <w:szCs w:val="28"/>
        </w:rPr>
        <w:t xml:space="preserve">  ["####"],</w:t>
      </w:r>
    </w:p>
    <w:p w14:paraId="15A4158D" w14:textId="77777777" w:rsidR="006D43CD" w:rsidRDefault="007F4790">
      <w:pPr>
        <w:rPr>
          <w:sz w:val="28"/>
          <w:szCs w:val="28"/>
        </w:rPr>
      </w:pPr>
      <w:r>
        <w:rPr>
          <w:sz w:val="28"/>
          <w:szCs w:val="28"/>
        </w:rPr>
        <w:t xml:space="preserve">  ["#  #"],</w:t>
      </w:r>
    </w:p>
    <w:p w14:paraId="52DB73D3" w14:textId="77777777" w:rsidR="006D43CD" w:rsidRDefault="007F4790">
      <w:pPr>
        <w:rPr>
          <w:sz w:val="28"/>
          <w:szCs w:val="28"/>
        </w:rPr>
      </w:pPr>
      <w:r>
        <w:rPr>
          <w:sz w:val="28"/>
          <w:szCs w:val="28"/>
        </w:rPr>
        <w:t xml:space="preserve">  ["#  #"],</w:t>
      </w:r>
    </w:p>
    <w:p w14:paraId="47F748EF" w14:textId="77777777" w:rsidR="006D43CD" w:rsidRDefault="007F4790">
      <w:pPr>
        <w:rPr>
          <w:sz w:val="28"/>
          <w:szCs w:val="28"/>
        </w:rPr>
      </w:pPr>
      <w:r>
        <w:rPr>
          <w:sz w:val="28"/>
          <w:szCs w:val="28"/>
        </w:rPr>
        <w:t xml:space="preserve">  ["#  #"],</w:t>
      </w:r>
    </w:p>
    <w:p w14:paraId="74B5C626" w14:textId="77777777" w:rsidR="006D43CD" w:rsidRDefault="007F4790">
      <w:pPr>
        <w:rPr>
          <w:sz w:val="28"/>
          <w:szCs w:val="28"/>
        </w:rPr>
      </w:pPr>
      <w:r>
        <w:rPr>
          <w:sz w:val="28"/>
          <w:szCs w:val="28"/>
        </w:rPr>
        <w:t xml:space="preserve">  ["####"]</w:t>
      </w:r>
    </w:p>
    <w:p w14:paraId="7C7F8B06" w14:textId="77777777" w:rsidR="006D43CD" w:rsidRDefault="007F4790">
      <w:pPr>
        <w:rPr>
          <w:sz w:val="28"/>
          <w:szCs w:val="28"/>
        </w:rPr>
      </w:pPr>
      <w:r>
        <w:rPr>
          <w:sz w:val="28"/>
          <w:szCs w:val="28"/>
        </w:rPr>
        <w:t>]</w:t>
      </w:r>
    </w:p>
    <w:p w14:paraId="440562AF" w14:textId="77777777" w:rsidR="006D43CD" w:rsidRDefault="007F4790">
      <w:pPr>
        <w:rPr>
          <w:sz w:val="28"/>
          <w:szCs w:val="28"/>
        </w:rPr>
      </w:pPr>
      <w:r>
        <w:rPr>
          <w:sz w:val="28"/>
          <w:szCs w:val="28"/>
        </w:rPr>
        <w:t># Frame is 4 characters wide and 5 characters tall.</w:t>
      </w:r>
    </w:p>
    <w:p w14:paraId="1DA7B702" w14:textId="77777777" w:rsidR="006D43CD" w:rsidRDefault="006D43CD">
      <w:pPr>
        <w:rPr>
          <w:sz w:val="28"/>
          <w:szCs w:val="28"/>
        </w:rPr>
      </w:pPr>
    </w:p>
    <w:p w14:paraId="46247CA0" w14:textId="77777777" w:rsidR="006D43CD" w:rsidRDefault="006D43CD">
      <w:pPr>
        <w:rPr>
          <w:sz w:val="28"/>
          <w:szCs w:val="28"/>
        </w:rPr>
      </w:pPr>
    </w:p>
    <w:p w14:paraId="00CDE91C" w14:textId="77777777" w:rsidR="006D43CD" w:rsidRDefault="007F4790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get_frame</w:t>
      </w:r>
      <w:proofErr w:type="spellEnd"/>
      <w:r>
        <w:rPr>
          <w:sz w:val="28"/>
          <w:szCs w:val="28"/>
        </w:rPr>
        <w:t>(10, 3, "*") ➞ [</w:t>
      </w:r>
    </w:p>
    <w:p w14:paraId="7674889F" w14:textId="77777777" w:rsidR="006D43CD" w:rsidRDefault="007F4790">
      <w:pPr>
        <w:rPr>
          <w:sz w:val="28"/>
          <w:szCs w:val="28"/>
        </w:rPr>
      </w:pPr>
      <w:r>
        <w:rPr>
          <w:sz w:val="28"/>
          <w:szCs w:val="28"/>
        </w:rPr>
        <w:t xml:space="preserve">  ["**********"],</w:t>
      </w:r>
    </w:p>
    <w:p w14:paraId="6FAA3778" w14:textId="77777777" w:rsidR="006D43CD" w:rsidRDefault="007F4790">
      <w:pPr>
        <w:rPr>
          <w:sz w:val="28"/>
          <w:szCs w:val="28"/>
        </w:rPr>
      </w:pPr>
      <w:r>
        <w:rPr>
          <w:sz w:val="28"/>
          <w:szCs w:val="28"/>
        </w:rPr>
        <w:t xml:space="preserve">  ["*        *"],</w:t>
      </w:r>
    </w:p>
    <w:p w14:paraId="701ED7C6" w14:textId="77777777" w:rsidR="006D43CD" w:rsidRDefault="007F4790">
      <w:pPr>
        <w:rPr>
          <w:sz w:val="28"/>
          <w:szCs w:val="28"/>
        </w:rPr>
      </w:pPr>
      <w:r>
        <w:rPr>
          <w:sz w:val="28"/>
          <w:szCs w:val="28"/>
        </w:rPr>
        <w:t xml:space="preserve">  ["**********"]</w:t>
      </w:r>
    </w:p>
    <w:p w14:paraId="6A48B765" w14:textId="77777777" w:rsidR="006D43CD" w:rsidRDefault="007F4790">
      <w:pPr>
        <w:rPr>
          <w:sz w:val="28"/>
          <w:szCs w:val="28"/>
        </w:rPr>
      </w:pPr>
      <w:r>
        <w:rPr>
          <w:sz w:val="28"/>
          <w:szCs w:val="28"/>
        </w:rPr>
        <w:t>]</w:t>
      </w:r>
    </w:p>
    <w:p w14:paraId="02B09043" w14:textId="77777777" w:rsidR="006D43CD" w:rsidRDefault="007F4790">
      <w:pPr>
        <w:rPr>
          <w:sz w:val="28"/>
          <w:szCs w:val="28"/>
        </w:rPr>
      </w:pPr>
      <w:r>
        <w:rPr>
          <w:sz w:val="28"/>
          <w:szCs w:val="28"/>
        </w:rPr>
        <w:t># Frame is 10 characters and wide and 3 characters tall.</w:t>
      </w:r>
    </w:p>
    <w:p w14:paraId="4A9B0366" w14:textId="77777777" w:rsidR="006D43CD" w:rsidRDefault="006D43CD">
      <w:pPr>
        <w:rPr>
          <w:sz w:val="28"/>
          <w:szCs w:val="28"/>
        </w:rPr>
      </w:pPr>
    </w:p>
    <w:p w14:paraId="37DE4E94" w14:textId="77777777" w:rsidR="006D43CD" w:rsidRDefault="006D43CD">
      <w:pPr>
        <w:rPr>
          <w:sz w:val="28"/>
          <w:szCs w:val="28"/>
        </w:rPr>
      </w:pPr>
    </w:p>
    <w:p w14:paraId="66794B2C" w14:textId="77777777" w:rsidR="006D43CD" w:rsidRDefault="007F4790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get_frame</w:t>
      </w:r>
      <w:proofErr w:type="spellEnd"/>
      <w:r>
        <w:rPr>
          <w:sz w:val="28"/>
          <w:szCs w:val="28"/>
        </w:rPr>
        <w:t>(2, 5, "0") ➞ "invalid"</w:t>
      </w:r>
    </w:p>
    <w:p w14:paraId="424066C0" w14:textId="4ED7E65E" w:rsidR="00AD48A4" w:rsidRDefault="007F4790" w:rsidP="00AD48A4">
      <w:pPr>
        <w:rPr>
          <w:sz w:val="28"/>
          <w:szCs w:val="28"/>
        </w:rPr>
      </w:pPr>
      <w:r>
        <w:rPr>
          <w:sz w:val="28"/>
          <w:szCs w:val="28"/>
        </w:rPr>
        <w:t># Frame's width is not more than 2.</w:t>
      </w:r>
    </w:p>
    <w:p w14:paraId="4BAD919E" w14:textId="77777777" w:rsidR="00480CDA" w:rsidRDefault="00480CDA" w:rsidP="00AD48A4">
      <w:pPr>
        <w:rPr>
          <w:sz w:val="28"/>
          <w:szCs w:val="28"/>
        </w:rPr>
      </w:pPr>
    </w:p>
    <w:p w14:paraId="641CFD3E" w14:textId="336EF1D6" w:rsidR="00AD48A4" w:rsidRPr="00480CDA" w:rsidRDefault="00AD48A4" w:rsidP="00AD48A4">
      <w:r w:rsidRPr="00AD48A4">
        <w:t xml:space="preserve"> </w:t>
      </w:r>
      <w:r w:rsidRPr="00480CDA">
        <w:t xml:space="preserve">def </w:t>
      </w:r>
      <w:proofErr w:type="spellStart"/>
      <w:r w:rsidRPr="00480CDA">
        <w:t>get_frame</w:t>
      </w:r>
      <w:proofErr w:type="spellEnd"/>
      <w:r w:rsidRPr="00480CDA">
        <w:t>(</w:t>
      </w:r>
      <w:proofErr w:type="spellStart"/>
      <w:r w:rsidRPr="00480CDA">
        <w:t>in_width,in_height,in_character</w:t>
      </w:r>
      <w:proofErr w:type="spellEnd"/>
      <w:r w:rsidRPr="00480CDA">
        <w:t>):</w:t>
      </w:r>
    </w:p>
    <w:p w14:paraId="472C2F88" w14:textId="77777777" w:rsidR="00AD48A4" w:rsidRPr="00480CDA" w:rsidRDefault="00AD48A4" w:rsidP="00AD48A4">
      <w:r w:rsidRPr="00480CDA">
        <w:t xml:space="preserve">    if </w:t>
      </w:r>
      <w:proofErr w:type="spellStart"/>
      <w:r w:rsidRPr="00480CDA">
        <w:t>in_width</w:t>
      </w:r>
      <w:proofErr w:type="spellEnd"/>
      <w:r w:rsidRPr="00480CDA">
        <w:t>&lt;=2:</w:t>
      </w:r>
    </w:p>
    <w:p w14:paraId="05283F7D" w14:textId="77777777" w:rsidR="00AD48A4" w:rsidRPr="00480CDA" w:rsidRDefault="00AD48A4" w:rsidP="00AD48A4">
      <w:r w:rsidRPr="00480CDA">
        <w:t xml:space="preserve">        print("Invalid")</w:t>
      </w:r>
    </w:p>
    <w:p w14:paraId="74185208" w14:textId="77777777" w:rsidR="00AD48A4" w:rsidRPr="00480CDA" w:rsidRDefault="00AD48A4" w:rsidP="00AD48A4">
      <w:r w:rsidRPr="00480CDA">
        <w:t xml:space="preserve">    else:</w:t>
      </w:r>
    </w:p>
    <w:p w14:paraId="641002E0" w14:textId="77777777" w:rsidR="00AD48A4" w:rsidRPr="00480CDA" w:rsidRDefault="00AD48A4" w:rsidP="00AD48A4">
      <w:r w:rsidRPr="00480CDA">
        <w:t xml:space="preserve">        </w:t>
      </w:r>
      <w:proofErr w:type="spellStart"/>
      <w:r w:rsidRPr="00480CDA">
        <w:t>out_list</w:t>
      </w:r>
      <w:proofErr w:type="spellEnd"/>
      <w:r w:rsidRPr="00480CDA">
        <w:t xml:space="preserve"> = []</w:t>
      </w:r>
    </w:p>
    <w:p w14:paraId="554B42E2" w14:textId="77777777" w:rsidR="00AD48A4" w:rsidRPr="00480CDA" w:rsidRDefault="00AD48A4" w:rsidP="00AD48A4">
      <w:r w:rsidRPr="00480CDA">
        <w:t xml:space="preserve">        for height in range(</w:t>
      </w:r>
      <w:proofErr w:type="spellStart"/>
      <w:r w:rsidRPr="00480CDA">
        <w:t>in_height</w:t>
      </w:r>
      <w:proofErr w:type="spellEnd"/>
      <w:r w:rsidRPr="00480CDA">
        <w:t>):</w:t>
      </w:r>
    </w:p>
    <w:p w14:paraId="4351CD70" w14:textId="77777777" w:rsidR="00AD48A4" w:rsidRPr="00480CDA" w:rsidRDefault="00AD48A4" w:rsidP="00AD48A4">
      <w:r w:rsidRPr="00480CDA">
        <w:t xml:space="preserve">            if height == 0 or height == </w:t>
      </w:r>
      <w:proofErr w:type="spellStart"/>
      <w:r w:rsidRPr="00480CDA">
        <w:t>in_height</w:t>
      </w:r>
      <w:proofErr w:type="spellEnd"/>
      <w:r w:rsidRPr="00480CDA">
        <w:t xml:space="preserve"> -1:</w:t>
      </w:r>
    </w:p>
    <w:p w14:paraId="34432CC3" w14:textId="77777777" w:rsidR="00AD48A4" w:rsidRPr="00480CDA" w:rsidRDefault="00AD48A4" w:rsidP="00AD48A4">
      <w:r w:rsidRPr="00480CDA">
        <w:t xml:space="preserve">                </w:t>
      </w:r>
      <w:proofErr w:type="spellStart"/>
      <w:r w:rsidRPr="00480CDA">
        <w:t>out_list.append</w:t>
      </w:r>
      <w:proofErr w:type="spellEnd"/>
      <w:r w:rsidRPr="00480CDA">
        <w:t>([</w:t>
      </w:r>
      <w:proofErr w:type="spellStart"/>
      <w:r w:rsidRPr="00480CDA">
        <w:t>in_character</w:t>
      </w:r>
      <w:proofErr w:type="spellEnd"/>
      <w:r w:rsidRPr="00480CDA">
        <w:t>*</w:t>
      </w:r>
      <w:proofErr w:type="spellStart"/>
      <w:r w:rsidRPr="00480CDA">
        <w:t>in_width</w:t>
      </w:r>
      <w:proofErr w:type="spellEnd"/>
      <w:r w:rsidRPr="00480CDA">
        <w:t>])</w:t>
      </w:r>
    </w:p>
    <w:p w14:paraId="1018FDF9" w14:textId="77777777" w:rsidR="00AD48A4" w:rsidRPr="00480CDA" w:rsidRDefault="00AD48A4" w:rsidP="00AD48A4">
      <w:r w:rsidRPr="00480CDA">
        <w:t xml:space="preserve">            else:</w:t>
      </w:r>
    </w:p>
    <w:p w14:paraId="29D3F7B9" w14:textId="77777777" w:rsidR="00AD48A4" w:rsidRPr="00480CDA" w:rsidRDefault="00AD48A4" w:rsidP="00AD48A4">
      <w:r w:rsidRPr="00480CDA">
        <w:t xml:space="preserve">                </w:t>
      </w:r>
      <w:proofErr w:type="spellStart"/>
      <w:r w:rsidRPr="00480CDA">
        <w:t>out_list.append</w:t>
      </w:r>
      <w:proofErr w:type="spellEnd"/>
      <w:r w:rsidRPr="00480CDA">
        <w:t>([</w:t>
      </w:r>
      <w:proofErr w:type="spellStart"/>
      <w:r w:rsidRPr="00480CDA">
        <w:t>in_character</w:t>
      </w:r>
      <w:proofErr w:type="spellEnd"/>
      <w:r w:rsidRPr="00480CDA">
        <w:t>+" "*(in_width-2)+</w:t>
      </w:r>
      <w:proofErr w:type="spellStart"/>
      <w:r w:rsidRPr="00480CDA">
        <w:t>in_character</w:t>
      </w:r>
      <w:proofErr w:type="spellEnd"/>
      <w:r w:rsidRPr="00480CDA">
        <w:t>])</w:t>
      </w:r>
    </w:p>
    <w:p w14:paraId="43D34BE0" w14:textId="77777777" w:rsidR="00AD48A4" w:rsidRPr="00480CDA" w:rsidRDefault="00AD48A4" w:rsidP="00AD48A4">
      <w:r w:rsidRPr="00480CDA">
        <w:t xml:space="preserve">    </w:t>
      </w:r>
    </w:p>
    <w:p w14:paraId="1C1297C9" w14:textId="77777777" w:rsidR="00AD48A4" w:rsidRPr="00480CDA" w:rsidRDefault="00AD48A4" w:rsidP="00AD48A4">
      <w:r w:rsidRPr="00480CDA">
        <w:t xml:space="preserve">        for out in </w:t>
      </w:r>
      <w:proofErr w:type="spellStart"/>
      <w:r w:rsidRPr="00480CDA">
        <w:t>out_list</w:t>
      </w:r>
      <w:proofErr w:type="spellEnd"/>
      <w:r w:rsidRPr="00480CDA">
        <w:t>:</w:t>
      </w:r>
    </w:p>
    <w:p w14:paraId="1055B178" w14:textId="77777777" w:rsidR="00AD48A4" w:rsidRPr="00480CDA" w:rsidRDefault="00AD48A4" w:rsidP="00AD48A4">
      <w:r w:rsidRPr="00480CDA">
        <w:t xml:space="preserve">            print(out)</w:t>
      </w:r>
    </w:p>
    <w:p w14:paraId="42860BF4" w14:textId="77777777" w:rsidR="00AD48A4" w:rsidRPr="00480CDA" w:rsidRDefault="00AD48A4" w:rsidP="00AD48A4">
      <w:r w:rsidRPr="00480CDA">
        <w:t xml:space="preserve">        print( )</w:t>
      </w:r>
    </w:p>
    <w:p w14:paraId="2B8574CC" w14:textId="77777777" w:rsidR="00AD48A4" w:rsidRPr="00480CDA" w:rsidRDefault="00AD48A4" w:rsidP="00AD48A4">
      <w:r w:rsidRPr="00480CDA">
        <w:t xml:space="preserve">    </w:t>
      </w:r>
    </w:p>
    <w:p w14:paraId="39DE71D4" w14:textId="77777777" w:rsidR="00AD48A4" w:rsidRPr="00480CDA" w:rsidRDefault="00AD48A4" w:rsidP="00AD48A4">
      <w:r w:rsidRPr="00480CDA">
        <w:t xml:space="preserve">    </w:t>
      </w:r>
    </w:p>
    <w:p w14:paraId="5645B4CB" w14:textId="25C1A2F1" w:rsidR="006D43CD" w:rsidRPr="00480CDA" w:rsidRDefault="00AD48A4" w:rsidP="00AD48A4">
      <w:proofErr w:type="spellStart"/>
      <w:r w:rsidRPr="00480CDA">
        <w:t>get_frame</w:t>
      </w:r>
      <w:proofErr w:type="spellEnd"/>
      <w:r w:rsidRPr="00480CDA">
        <w:t>(10, 4, "*")</w:t>
      </w:r>
    </w:p>
    <w:p w14:paraId="4B9E0139" w14:textId="07A1B9AF" w:rsidR="00AD48A4" w:rsidRDefault="00AD48A4">
      <w:pPr>
        <w:rPr>
          <w:sz w:val="28"/>
          <w:szCs w:val="28"/>
        </w:rPr>
      </w:pPr>
    </w:p>
    <w:p w14:paraId="625D171C" w14:textId="77777777" w:rsidR="00AD48A4" w:rsidRDefault="00AD48A4">
      <w:pPr>
        <w:rPr>
          <w:sz w:val="28"/>
          <w:szCs w:val="28"/>
        </w:rPr>
      </w:pPr>
    </w:p>
    <w:p w14:paraId="4B35B978" w14:textId="77777777" w:rsidR="006D43CD" w:rsidRDefault="006D43CD">
      <w:pPr>
        <w:rPr>
          <w:sz w:val="28"/>
          <w:szCs w:val="28"/>
        </w:rPr>
      </w:pPr>
    </w:p>
    <w:p w14:paraId="671915BF" w14:textId="77777777" w:rsidR="006D43CD" w:rsidRDefault="007F4790">
      <w:pPr>
        <w:rPr>
          <w:sz w:val="28"/>
          <w:szCs w:val="28"/>
        </w:rPr>
      </w:pPr>
      <w:r>
        <w:rPr>
          <w:sz w:val="28"/>
          <w:szCs w:val="28"/>
        </w:rPr>
        <w:lastRenderedPageBreak/>
        <w:t>2. Write three functions:</w:t>
      </w:r>
    </w:p>
    <w:p w14:paraId="48642278" w14:textId="77777777" w:rsidR="006D43CD" w:rsidRDefault="006D43CD">
      <w:pPr>
        <w:rPr>
          <w:sz w:val="28"/>
          <w:szCs w:val="28"/>
        </w:rPr>
      </w:pPr>
    </w:p>
    <w:p w14:paraId="448B2684" w14:textId="77777777" w:rsidR="006D43CD" w:rsidRDefault="007F4790">
      <w:pPr>
        <w:rPr>
          <w:sz w:val="28"/>
          <w:szCs w:val="28"/>
        </w:rPr>
      </w:pPr>
      <w:r>
        <w:rPr>
          <w:sz w:val="28"/>
          <w:szCs w:val="28"/>
        </w:rPr>
        <w:t xml:space="preserve">  1. </w:t>
      </w:r>
      <w:proofErr w:type="spellStart"/>
      <w:r>
        <w:rPr>
          <w:sz w:val="28"/>
          <w:szCs w:val="28"/>
        </w:rPr>
        <w:t>boolean_and</w:t>
      </w:r>
      <w:proofErr w:type="spellEnd"/>
    </w:p>
    <w:p w14:paraId="29517663" w14:textId="77777777" w:rsidR="006D43CD" w:rsidRDefault="007F4790">
      <w:pPr>
        <w:rPr>
          <w:sz w:val="28"/>
          <w:szCs w:val="28"/>
        </w:rPr>
      </w:pPr>
      <w:r>
        <w:rPr>
          <w:sz w:val="28"/>
          <w:szCs w:val="28"/>
        </w:rPr>
        <w:t xml:space="preserve">  2. </w:t>
      </w:r>
      <w:proofErr w:type="spellStart"/>
      <w:r>
        <w:rPr>
          <w:sz w:val="28"/>
          <w:szCs w:val="28"/>
        </w:rPr>
        <w:t>boolean_or</w:t>
      </w:r>
      <w:proofErr w:type="spellEnd"/>
    </w:p>
    <w:p w14:paraId="3537850A" w14:textId="77777777" w:rsidR="006D43CD" w:rsidRDefault="007F4790">
      <w:pPr>
        <w:rPr>
          <w:sz w:val="28"/>
          <w:szCs w:val="28"/>
        </w:rPr>
      </w:pPr>
      <w:r>
        <w:rPr>
          <w:sz w:val="28"/>
          <w:szCs w:val="28"/>
        </w:rPr>
        <w:t xml:space="preserve">  3. </w:t>
      </w:r>
      <w:proofErr w:type="spellStart"/>
      <w:r>
        <w:rPr>
          <w:sz w:val="28"/>
          <w:szCs w:val="28"/>
        </w:rPr>
        <w:t>boolean_xor</w:t>
      </w:r>
      <w:proofErr w:type="spellEnd"/>
    </w:p>
    <w:p w14:paraId="2DF798A4" w14:textId="77777777" w:rsidR="006D43CD" w:rsidRDefault="007F4790">
      <w:pPr>
        <w:rPr>
          <w:sz w:val="28"/>
          <w:szCs w:val="28"/>
        </w:rPr>
      </w:pPr>
      <w:r>
        <w:rPr>
          <w:sz w:val="28"/>
          <w:szCs w:val="28"/>
        </w:rPr>
        <w:t>These functions should evaluate a list of True and False values, starting from the leftmost element and evaluating pairwise.</w:t>
      </w:r>
    </w:p>
    <w:p w14:paraId="0EA79469" w14:textId="77777777" w:rsidR="006D43CD" w:rsidRDefault="006D43CD">
      <w:pPr>
        <w:rPr>
          <w:sz w:val="28"/>
          <w:szCs w:val="28"/>
        </w:rPr>
      </w:pPr>
    </w:p>
    <w:p w14:paraId="4DF548E6" w14:textId="77777777" w:rsidR="006D43CD" w:rsidRDefault="007F4790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xamples</w:t>
      </w:r>
    </w:p>
    <w:p w14:paraId="55FA87B4" w14:textId="77777777" w:rsidR="006D43CD" w:rsidRDefault="006D43CD">
      <w:pPr>
        <w:rPr>
          <w:sz w:val="28"/>
          <w:szCs w:val="28"/>
        </w:rPr>
      </w:pPr>
    </w:p>
    <w:p w14:paraId="0734F0AA" w14:textId="77777777" w:rsidR="006D43CD" w:rsidRDefault="007F4790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boolean_and</w:t>
      </w:r>
      <w:proofErr w:type="spellEnd"/>
      <w:r>
        <w:rPr>
          <w:sz w:val="28"/>
          <w:szCs w:val="28"/>
        </w:rPr>
        <w:t>([True, True, False, True]) ➞ False</w:t>
      </w:r>
    </w:p>
    <w:p w14:paraId="15016F4B" w14:textId="77777777" w:rsidR="006D43CD" w:rsidRDefault="007F4790">
      <w:pPr>
        <w:rPr>
          <w:sz w:val="28"/>
          <w:szCs w:val="28"/>
        </w:rPr>
      </w:pPr>
      <w:r>
        <w:rPr>
          <w:sz w:val="28"/>
          <w:szCs w:val="28"/>
        </w:rPr>
        <w:t># [True, True, False, True] =&gt; [True, False, True] =&gt; [False, True] =&gt; False</w:t>
      </w:r>
    </w:p>
    <w:p w14:paraId="7317594C" w14:textId="77777777" w:rsidR="006D43CD" w:rsidRDefault="006D43CD">
      <w:pPr>
        <w:rPr>
          <w:sz w:val="28"/>
          <w:szCs w:val="28"/>
        </w:rPr>
      </w:pPr>
    </w:p>
    <w:p w14:paraId="61C9BCA2" w14:textId="77777777" w:rsidR="006D43CD" w:rsidRDefault="007F4790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boolean_or</w:t>
      </w:r>
      <w:proofErr w:type="spellEnd"/>
      <w:r>
        <w:rPr>
          <w:sz w:val="28"/>
          <w:szCs w:val="28"/>
        </w:rPr>
        <w:t>([True, True, False, False]) ➞ True</w:t>
      </w:r>
    </w:p>
    <w:p w14:paraId="13566ECB" w14:textId="77777777" w:rsidR="006D43CD" w:rsidRDefault="007F4790">
      <w:pPr>
        <w:rPr>
          <w:sz w:val="28"/>
          <w:szCs w:val="28"/>
        </w:rPr>
      </w:pPr>
      <w:r>
        <w:rPr>
          <w:sz w:val="28"/>
          <w:szCs w:val="28"/>
        </w:rPr>
        <w:t># [True, True, False, True] =&gt; [True, False, False] =&gt; [True, False] =&gt; True</w:t>
      </w:r>
    </w:p>
    <w:p w14:paraId="75E51059" w14:textId="77777777" w:rsidR="006D43CD" w:rsidRDefault="006D43CD">
      <w:pPr>
        <w:rPr>
          <w:sz w:val="28"/>
          <w:szCs w:val="28"/>
        </w:rPr>
      </w:pPr>
    </w:p>
    <w:p w14:paraId="6FB125C8" w14:textId="77777777" w:rsidR="006D43CD" w:rsidRDefault="007F4790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boolean_xor</w:t>
      </w:r>
      <w:proofErr w:type="spellEnd"/>
      <w:r>
        <w:rPr>
          <w:sz w:val="28"/>
          <w:szCs w:val="28"/>
        </w:rPr>
        <w:t>([True, True, False, False]) ➞ False</w:t>
      </w:r>
    </w:p>
    <w:p w14:paraId="7A0368CE" w14:textId="06CCCF38" w:rsidR="006D43CD" w:rsidRPr="007F5311" w:rsidRDefault="007F4790">
      <w:r>
        <w:rPr>
          <w:sz w:val="28"/>
          <w:szCs w:val="28"/>
        </w:rPr>
        <w:t># [True, True, False, False] =&gt; [False, False, False] =&gt; [False, False] =&gt; False</w:t>
      </w:r>
    </w:p>
    <w:p w14:paraId="7A363A08" w14:textId="0D5D48EF" w:rsidR="007F5311" w:rsidRDefault="007F5311">
      <w:pPr>
        <w:rPr>
          <w:sz w:val="28"/>
          <w:szCs w:val="28"/>
        </w:rPr>
      </w:pPr>
    </w:p>
    <w:p w14:paraId="48A0A591" w14:textId="77777777" w:rsidR="007F5311" w:rsidRPr="007F5311" w:rsidRDefault="007F5311" w:rsidP="007F5311">
      <w:r w:rsidRPr="007F5311">
        <w:t xml:space="preserve">def </w:t>
      </w:r>
      <w:proofErr w:type="spellStart"/>
      <w:r w:rsidRPr="007F5311">
        <w:t>boolean_and</w:t>
      </w:r>
      <w:proofErr w:type="spellEnd"/>
      <w:r w:rsidRPr="007F5311">
        <w:t>(</w:t>
      </w:r>
      <w:proofErr w:type="spellStart"/>
      <w:r w:rsidRPr="007F5311">
        <w:t>in_list</w:t>
      </w:r>
      <w:proofErr w:type="spellEnd"/>
      <w:r w:rsidRPr="007F5311">
        <w:t>):</w:t>
      </w:r>
    </w:p>
    <w:p w14:paraId="55FC8331" w14:textId="77777777" w:rsidR="007F5311" w:rsidRPr="007F5311" w:rsidRDefault="007F5311" w:rsidP="007F5311">
      <w:r w:rsidRPr="007F5311">
        <w:t xml:space="preserve">    </w:t>
      </w:r>
      <w:proofErr w:type="spellStart"/>
      <w:r w:rsidRPr="007F5311">
        <w:t>in_list_clone</w:t>
      </w:r>
      <w:proofErr w:type="spellEnd"/>
      <w:r w:rsidRPr="007F5311">
        <w:t xml:space="preserve"> = </w:t>
      </w:r>
      <w:proofErr w:type="spellStart"/>
      <w:r w:rsidRPr="007F5311">
        <w:t>in_list.copy</w:t>
      </w:r>
      <w:proofErr w:type="spellEnd"/>
      <w:r w:rsidRPr="007F5311">
        <w:t>()</w:t>
      </w:r>
    </w:p>
    <w:p w14:paraId="5341CEA2" w14:textId="77777777" w:rsidR="007F5311" w:rsidRPr="007F5311" w:rsidRDefault="007F5311" w:rsidP="007F5311">
      <w:r w:rsidRPr="007F5311">
        <w:t xml:space="preserve">    while </w:t>
      </w:r>
      <w:proofErr w:type="spellStart"/>
      <w:r w:rsidRPr="007F5311">
        <w:t>len</w:t>
      </w:r>
      <w:proofErr w:type="spellEnd"/>
      <w:r w:rsidRPr="007F5311">
        <w:t>(</w:t>
      </w:r>
      <w:proofErr w:type="spellStart"/>
      <w:r w:rsidRPr="007F5311">
        <w:t>in_list</w:t>
      </w:r>
      <w:proofErr w:type="spellEnd"/>
      <w:r w:rsidRPr="007F5311">
        <w:t>) != 1:</w:t>
      </w:r>
    </w:p>
    <w:p w14:paraId="1EA102E8" w14:textId="77777777" w:rsidR="007F5311" w:rsidRPr="007F5311" w:rsidRDefault="007F5311" w:rsidP="007F5311">
      <w:r w:rsidRPr="007F5311">
        <w:t xml:space="preserve">        x = </w:t>
      </w:r>
      <w:proofErr w:type="spellStart"/>
      <w:r w:rsidRPr="007F5311">
        <w:t>in_list.pop</w:t>
      </w:r>
      <w:proofErr w:type="spellEnd"/>
      <w:r w:rsidRPr="007F5311">
        <w:t>(0)</w:t>
      </w:r>
    </w:p>
    <w:p w14:paraId="21F940E5" w14:textId="77777777" w:rsidR="007F5311" w:rsidRPr="007F5311" w:rsidRDefault="007F5311" w:rsidP="007F5311">
      <w:r w:rsidRPr="007F5311">
        <w:t xml:space="preserve">        y = </w:t>
      </w:r>
      <w:proofErr w:type="spellStart"/>
      <w:r w:rsidRPr="007F5311">
        <w:t>in_list.pop</w:t>
      </w:r>
      <w:proofErr w:type="spellEnd"/>
      <w:r w:rsidRPr="007F5311">
        <w:t>(0)</w:t>
      </w:r>
    </w:p>
    <w:p w14:paraId="723B5706" w14:textId="77777777" w:rsidR="007F5311" w:rsidRPr="007F5311" w:rsidRDefault="007F5311" w:rsidP="007F5311">
      <w:r w:rsidRPr="007F5311">
        <w:t xml:space="preserve">        </w:t>
      </w:r>
      <w:proofErr w:type="spellStart"/>
      <w:r w:rsidRPr="007F5311">
        <w:t>in_list.insert</w:t>
      </w:r>
      <w:proofErr w:type="spellEnd"/>
      <w:r w:rsidRPr="007F5311">
        <w:t>(0,(x and y))</w:t>
      </w:r>
    </w:p>
    <w:p w14:paraId="6986661B" w14:textId="77777777" w:rsidR="007F5311" w:rsidRPr="007F5311" w:rsidRDefault="007F5311" w:rsidP="007F5311">
      <w:r w:rsidRPr="007F5311">
        <w:t xml:space="preserve">    print(</w:t>
      </w:r>
      <w:proofErr w:type="spellStart"/>
      <w:r w:rsidRPr="007F5311">
        <w:t>f'boolean_and</w:t>
      </w:r>
      <w:proofErr w:type="spellEnd"/>
      <w:r w:rsidRPr="007F5311">
        <w:t>({</w:t>
      </w:r>
      <w:proofErr w:type="spellStart"/>
      <w:r w:rsidRPr="007F5311">
        <w:t>in_list_clone</w:t>
      </w:r>
      <w:proofErr w:type="spellEnd"/>
      <w:r w:rsidRPr="007F5311">
        <w:t>}) value is ---&gt; {</w:t>
      </w:r>
      <w:proofErr w:type="spellStart"/>
      <w:r w:rsidRPr="007F5311">
        <w:t>in_list</w:t>
      </w:r>
      <w:proofErr w:type="spellEnd"/>
      <w:r w:rsidRPr="007F5311">
        <w:t>[0]}')</w:t>
      </w:r>
    </w:p>
    <w:p w14:paraId="64080D6C" w14:textId="77777777" w:rsidR="007F5311" w:rsidRPr="007F5311" w:rsidRDefault="007F5311" w:rsidP="007F5311">
      <w:r w:rsidRPr="007F5311">
        <w:t xml:space="preserve">    </w:t>
      </w:r>
    </w:p>
    <w:p w14:paraId="23F7CC7E" w14:textId="77777777" w:rsidR="007F5311" w:rsidRPr="007F5311" w:rsidRDefault="007F5311" w:rsidP="007F5311">
      <w:r w:rsidRPr="007F5311">
        <w:t xml:space="preserve">def </w:t>
      </w:r>
      <w:proofErr w:type="spellStart"/>
      <w:r w:rsidRPr="007F5311">
        <w:t>boolean_or</w:t>
      </w:r>
      <w:proofErr w:type="spellEnd"/>
      <w:r w:rsidRPr="007F5311">
        <w:t>(</w:t>
      </w:r>
      <w:proofErr w:type="spellStart"/>
      <w:r w:rsidRPr="007F5311">
        <w:t>in_list</w:t>
      </w:r>
      <w:proofErr w:type="spellEnd"/>
      <w:r w:rsidRPr="007F5311">
        <w:t>):</w:t>
      </w:r>
    </w:p>
    <w:p w14:paraId="746CB298" w14:textId="77777777" w:rsidR="007F5311" w:rsidRPr="007F5311" w:rsidRDefault="007F5311" w:rsidP="007F5311">
      <w:r w:rsidRPr="007F5311">
        <w:t xml:space="preserve">    </w:t>
      </w:r>
      <w:proofErr w:type="spellStart"/>
      <w:r w:rsidRPr="007F5311">
        <w:t>in_list_clone</w:t>
      </w:r>
      <w:proofErr w:type="spellEnd"/>
      <w:r w:rsidRPr="007F5311">
        <w:t xml:space="preserve"> = </w:t>
      </w:r>
      <w:proofErr w:type="spellStart"/>
      <w:r w:rsidRPr="007F5311">
        <w:t>in_list.copy</w:t>
      </w:r>
      <w:proofErr w:type="spellEnd"/>
      <w:r w:rsidRPr="007F5311">
        <w:t>()</w:t>
      </w:r>
    </w:p>
    <w:p w14:paraId="090C7399" w14:textId="77777777" w:rsidR="007F5311" w:rsidRPr="007F5311" w:rsidRDefault="007F5311" w:rsidP="007F5311">
      <w:r w:rsidRPr="007F5311">
        <w:t xml:space="preserve">    while </w:t>
      </w:r>
      <w:proofErr w:type="spellStart"/>
      <w:r w:rsidRPr="007F5311">
        <w:t>len</w:t>
      </w:r>
      <w:proofErr w:type="spellEnd"/>
      <w:r w:rsidRPr="007F5311">
        <w:t>(</w:t>
      </w:r>
      <w:proofErr w:type="spellStart"/>
      <w:r w:rsidRPr="007F5311">
        <w:t>in_list</w:t>
      </w:r>
      <w:proofErr w:type="spellEnd"/>
      <w:r w:rsidRPr="007F5311">
        <w:t>) != 1:</w:t>
      </w:r>
    </w:p>
    <w:p w14:paraId="3DBB6A28" w14:textId="77777777" w:rsidR="007F5311" w:rsidRPr="007F5311" w:rsidRDefault="007F5311" w:rsidP="007F5311">
      <w:r w:rsidRPr="007F5311">
        <w:t xml:space="preserve">        x = </w:t>
      </w:r>
      <w:proofErr w:type="spellStart"/>
      <w:r w:rsidRPr="007F5311">
        <w:t>in_list.pop</w:t>
      </w:r>
      <w:proofErr w:type="spellEnd"/>
      <w:r w:rsidRPr="007F5311">
        <w:t>(0)</w:t>
      </w:r>
    </w:p>
    <w:p w14:paraId="59E45580" w14:textId="77777777" w:rsidR="007F5311" w:rsidRPr="007F5311" w:rsidRDefault="007F5311" w:rsidP="007F5311">
      <w:r w:rsidRPr="007F5311">
        <w:t xml:space="preserve">        y = </w:t>
      </w:r>
      <w:proofErr w:type="spellStart"/>
      <w:r w:rsidRPr="007F5311">
        <w:t>in_list.pop</w:t>
      </w:r>
      <w:proofErr w:type="spellEnd"/>
      <w:r w:rsidRPr="007F5311">
        <w:t>(0)</w:t>
      </w:r>
    </w:p>
    <w:p w14:paraId="27B0E897" w14:textId="77777777" w:rsidR="007F5311" w:rsidRPr="007F5311" w:rsidRDefault="007F5311" w:rsidP="007F5311">
      <w:r w:rsidRPr="007F5311">
        <w:t xml:space="preserve">        </w:t>
      </w:r>
      <w:proofErr w:type="spellStart"/>
      <w:r w:rsidRPr="007F5311">
        <w:t>in_list.insert</w:t>
      </w:r>
      <w:proofErr w:type="spellEnd"/>
      <w:r w:rsidRPr="007F5311">
        <w:t>(0,(x or y))</w:t>
      </w:r>
    </w:p>
    <w:p w14:paraId="48D7C192" w14:textId="77777777" w:rsidR="007F5311" w:rsidRPr="007F5311" w:rsidRDefault="007F5311" w:rsidP="007F5311">
      <w:r w:rsidRPr="007F5311">
        <w:t xml:space="preserve">    print(</w:t>
      </w:r>
      <w:proofErr w:type="spellStart"/>
      <w:r w:rsidRPr="007F5311">
        <w:t>f'boolean_and</w:t>
      </w:r>
      <w:proofErr w:type="spellEnd"/>
      <w:r w:rsidRPr="007F5311">
        <w:t>({</w:t>
      </w:r>
      <w:proofErr w:type="spellStart"/>
      <w:r w:rsidRPr="007F5311">
        <w:t>in_list_clone</w:t>
      </w:r>
      <w:proofErr w:type="spellEnd"/>
      <w:r w:rsidRPr="007F5311">
        <w:t>}) value is ---&gt; {</w:t>
      </w:r>
      <w:proofErr w:type="spellStart"/>
      <w:r w:rsidRPr="007F5311">
        <w:t>in_list</w:t>
      </w:r>
      <w:proofErr w:type="spellEnd"/>
      <w:r w:rsidRPr="007F5311">
        <w:t>[0]}')</w:t>
      </w:r>
    </w:p>
    <w:p w14:paraId="1829DA47" w14:textId="77777777" w:rsidR="007F5311" w:rsidRPr="007F5311" w:rsidRDefault="007F5311" w:rsidP="007F5311">
      <w:r w:rsidRPr="007F5311">
        <w:t xml:space="preserve">    </w:t>
      </w:r>
    </w:p>
    <w:p w14:paraId="18A7A046" w14:textId="77777777" w:rsidR="007F5311" w:rsidRPr="007F5311" w:rsidRDefault="007F5311" w:rsidP="007F5311">
      <w:r w:rsidRPr="007F5311">
        <w:t xml:space="preserve">def </w:t>
      </w:r>
      <w:proofErr w:type="spellStart"/>
      <w:r w:rsidRPr="007F5311">
        <w:t>boolean_xor</w:t>
      </w:r>
      <w:proofErr w:type="spellEnd"/>
      <w:r w:rsidRPr="007F5311">
        <w:t>(</w:t>
      </w:r>
      <w:proofErr w:type="spellStart"/>
      <w:r w:rsidRPr="007F5311">
        <w:t>in_list</w:t>
      </w:r>
      <w:proofErr w:type="spellEnd"/>
      <w:r w:rsidRPr="007F5311">
        <w:t>):</w:t>
      </w:r>
    </w:p>
    <w:p w14:paraId="71BC6608" w14:textId="77777777" w:rsidR="007F5311" w:rsidRPr="007F5311" w:rsidRDefault="007F5311" w:rsidP="007F5311">
      <w:r w:rsidRPr="007F5311">
        <w:t xml:space="preserve">    </w:t>
      </w:r>
      <w:proofErr w:type="spellStart"/>
      <w:r w:rsidRPr="007F5311">
        <w:t>in_list_clone</w:t>
      </w:r>
      <w:proofErr w:type="spellEnd"/>
      <w:r w:rsidRPr="007F5311">
        <w:t xml:space="preserve"> = </w:t>
      </w:r>
      <w:proofErr w:type="spellStart"/>
      <w:r w:rsidRPr="007F5311">
        <w:t>in_list.copy</w:t>
      </w:r>
      <w:proofErr w:type="spellEnd"/>
      <w:r w:rsidRPr="007F5311">
        <w:t>()</w:t>
      </w:r>
    </w:p>
    <w:p w14:paraId="63A3417B" w14:textId="77777777" w:rsidR="007F5311" w:rsidRPr="007F5311" w:rsidRDefault="007F5311" w:rsidP="007F5311">
      <w:r w:rsidRPr="007F5311">
        <w:t xml:space="preserve">    while </w:t>
      </w:r>
      <w:proofErr w:type="spellStart"/>
      <w:r w:rsidRPr="007F5311">
        <w:t>len</w:t>
      </w:r>
      <w:proofErr w:type="spellEnd"/>
      <w:r w:rsidRPr="007F5311">
        <w:t>(</w:t>
      </w:r>
      <w:proofErr w:type="spellStart"/>
      <w:r w:rsidRPr="007F5311">
        <w:t>in_list</w:t>
      </w:r>
      <w:proofErr w:type="spellEnd"/>
      <w:r w:rsidRPr="007F5311">
        <w:t>) != 1:</w:t>
      </w:r>
    </w:p>
    <w:p w14:paraId="09140033" w14:textId="77777777" w:rsidR="007F5311" w:rsidRPr="007F5311" w:rsidRDefault="007F5311" w:rsidP="007F5311">
      <w:r w:rsidRPr="007F5311">
        <w:t xml:space="preserve">        x = </w:t>
      </w:r>
      <w:proofErr w:type="spellStart"/>
      <w:r w:rsidRPr="007F5311">
        <w:t>in_list.pop</w:t>
      </w:r>
      <w:proofErr w:type="spellEnd"/>
      <w:r w:rsidRPr="007F5311">
        <w:t>(0)</w:t>
      </w:r>
    </w:p>
    <w:p w14:paraId="5F58694F" w14:textId="77777777" w:rsidR="007F5311" w:rsidRPr="007F5311" w:rsidRDefault="007F5311" w:rsidP="007F5311">
      <w:r w:rsidRPr="007F5311">
        <w:t xml:space="preserve">        y = </w:t>
      </w:r>
      <w:proofErr w:type="spellStart"/>
      <w:r w:rsidRPr="007F5311">
        <w:t>in_list.pop</w:t>
      </w:r>
      <w:proofErr w:type="spellEnd"/>
      <w:r w:rsidRPr="007F5311">
        <w:t>(0)</w:t>
      </w:r>
    </w:p>
    <w:p w14:paraId="5DCCF229" w14:textId="77777777" w:rsidR="007F5311" w:rsidRPr="007F5311" w:rsidRDefault="007F5311" w:rsidP="007F5311">
      <w:r w:rsidRPr="007F5311">
        <w:t xml:space="preserve">        </w:t>
      </w:r>
      <w:proofErr w:type="spellStart"/>
      <w:r w:rsidRPr="007F5311">
        <w:t>in_list.insert</w:t>
      </w:r>
      <w:proofErr w:type="spellEnd"/>
      <w:r w:rsidRPr="007F5311">
        <w:t>(0,(x ^ y))</w:t>
      </w:r>
    </w:p>
    <w:p w14:paraId="1A72EF68" w14:textId="77777777" w:rsidR="007F5311" w:rsidRPr="007F5311" w:rsidRDefault="007F5311" w:rsidP="007F5311">
      <w:r w:rsidRPr="007F5311">
        <w:t xml:space="preserve">    print(</w:t>
      </w:r>
      <w:proofErr w:type="spellStart"/>
      <w:r w:rsidRPr="007F5311">
        <w:t>f'boolean_and</w:t>
      </w:r>
      <w:proofErr w:type="spellEnd"/>
      <w:r w:rsidRPr="007F5311">
        <w:t>({</w:t>
      </w:r>
      <w:proofErr w:type="spellStart"/>
      <w:r w:rsidRPr="007F5311">
        <w:t>in_list_clone</w:t>
      </w:r>
      <w:proofErr w:type="spellEnd"/>
      <w:r w:rsidRPr="007F5311">
        <w:t>}) value is ---&gt; {</w:t>
      </w:r>
      <w:proofErr w:type="spellStart"/>
      <w:r w:rsidRPr="007F5311">
        <w:t>in_list</w:t>
      </w:r>
      <w:proofErr w:type="spellEnd"/>
      <w:r w:rsidRPr="007F5311">
        <w:t>[0]}')</w:t>
      </w:r>
    </w:p>
    <w:p w14:paraId="46571A75" w14:textId="77777777" w:rsidR="007F5311" w:rsidRPr="007F5311" w:rsidRDefault="007F5311" w:rsidP="007F5311">
      <w:r w:rsidRPr="007F5311">
        <w:t xml:space="preserve">    </w:t>
      </w:r>
    </w:p>
    <w:p w14:paraId="169EE4C1" w14:textId="77777777" w:rsidR="007F5311" w:rsidRPr="007F5311" w:rsidRDefault="007F5311" w:rsidP="007F5311">
      <w:proofErr w:type="spellStart"/>
      <w:r w:rsidRPr="007F5311">
        <w:t>boolean_and</w:t>
      </w:r>
      <w:proofErr w:type="spellEnd"/>
      <w:r w:rsidRPr="007F5311">
        <w:t>([True, True, False, True])</w:t>
      </w:r>
    </w:p>
    <w:p w14:paraId="68BA8951" w14:textId="77777777" w:rsidR="007F5311" w:rsidRPr="007F5311" w:rsidRDefault="007F5311" w:rsidP="007F5311">
      <w:proofErr w:type="spellStart"/>
      <w:r w:rsidRPr="007F5311">
        <w:t>boolean_or</w:t>
      </w:r>
      <w:proofErr w:type="spellEnd"/>
      <w:r w:rsidRPr="007F5311">
        <w:t>([True, True, False, False])</w:t>
      </w:r>
    </w:p>
    <w:p w14:paraId="4EC3AE66" w14:textId="5732D406" w:rsidR="007F5311" w:rsidRPr="007F5311" w:rsidRDefault="007F5311" w:rsidP="007F5311">
      <w:proofErr w:type="spellStart"/>
      <w:r w:rsidRPr="007F5311">
        <w:t>boolean_xor</w:t>
      </w:r>
      <w:proofErr w:type="spellEnd"/>
      <w:r w:rsidRPr="007F5311">
        <w:t>([True, True, False, False])</w:t>
      </w:r>
    </w:p>
    <w:p w14:paraId="6FD8B07A" w14:textId="77777777" w:rsidR="006D43CD" w:rsidRPr="007F5311" w:rsidRDefault="006D43CD"/>
    <w:p w14:paraId="66F72C15" w14:textId="77777777" w:rsidR="006D43CD" w:rsidRDefault="007F4790">
      <w:pPr>
        <w:rPr>
          <w:sz w:val="28"/>
          <w:szCs w:val="28"/>
        </w:rPr>
      </w:pPr>
      <w:r>
        <w:rPr>
          <w:sz w:val="28"/>
          <w:szCs w:val="28"/>
        </w:rPr>
        <w:t>3. Create a function that creates a box based on dimension n.</w:t>
      </w:r>
    </w:p>
    <w:p w14:paraId="336313E5" w14:textId="77777777" w:rsidR="006D43CD" w:rsidRDefault="006D43CD">
      <w:pPr>
        <w:rPr>
          <w:sz w:val="28"/>
          <w:szCs w:val="28"/>
        </w:rPr>
      </w:pPr>
    </w:p>
    <w:p w14:paraId="7AFF121A" w14:textId="77777777" w:rsidR="006D43CD" w:rsidRDefault="007F4790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xamples</w:t>
      </w:r>
    </w:p>
    <w:p w14:paraId="26666E73" w14:textId="77777777" w:rsidR="006D43CD" w:rsidRDefault="006D43CD">
      <w:pPr>
        <w:rPr>
          <w:sz w:val="28"/>
          <w:szCs w:val="28"/>
        </w:rPr>
      </w:pPr>
    </w:p>
    <w:p w14:paraId="42A8071F" w14:textId="77777777" w:rsidR="006D43CD" w:rsidRDefault="007F4790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make_box</w:t>
      </w:r>
      <w:proofErr w:type="spellEnd"/>
      <w:r>
        <w:rPr>
          <w:sz w:val="28"/>
          <w:szCs w:val="28"/>
        </w:rPr>
        <w:t>(5) ➞ [</w:t>
      </w:r>
    </w:p>
    <w:p w14:paraId="432605D4" w14:textId="77777777" w:rsidR="006D43CD" w:rsidRDefault="007F4790">
      <w:pPr>
        <w:rPr>
          <w:sz w:val="28"/>
          <w:szCs w:val="28"/>
        </w:rPr>
      </w:pPr>
      <w:r>
        <w:rPr>
          <w:sz w:val="28"/>
          <w:szCs w:val="28"/>
        </w:rPr>
        <w:t xml:space="preserve">  "#####",</w:t>
      </w:r>
    </w:p>
    <w:p w14:paraId="24BA807E" w14:textId="77777777" w:rsidR="006D43CD" w:rsidRDefault="007F4790">
      <w:pPr>
        <w:rPr>
          <w:sz w:val="28"/>
          <w:szCs w:val="28"/>
        </w:rPr>
      </w:pPr>
      <w:r>
        <w:rPr>
          <w:sz w:val="28"/>
          <w:szCs w:val="28"/>
        </w:rPr>
        <w:t xml:space="preserve">  "#   #",</w:t>
      </w:r>
    </w:p>
    <w:p w14:paraId="21E01986" w14:textId="77777777" w:rsidR="006D43CD" w:rsidRDefault="007F4790">
      <w:pPr>
        <w:rPr>
          <w:sz w:val="28"/>
          <w:szCs w:val="28"/>
        </w:rPr>
      </w:pPr>
      <w:r>
        <w:rPr>
          <w:sz w:val="28"/>
          <w:szCs w:val="28"/>
        </w:rPr>
        <w:t xml:space="preserve">  "#   #",</w:t>
      </w:r>
    </w:p>
    <w:p w14:paraId="2D3FE28D" w14:textId="77777777" w:rsidR="006D43CD" w:rsidRDefault="007F4790">
      <w:pPr>
        <w:rPr>
          <w:sz w:val="28"/>
          <w:szCs w:val="28"/>
        </w:rPr>
      </w:pPr>
      <w:r>
        <w:rPr>
          <w:sz w:val="28"/>
          <w:szCs w:val="28"/>
        </w:rPr>
        <w:t xml:space="preserve">  "#   #",</w:t>
      </w:r>
    </w:p>
    <w:p w14:paraId="06E30FE5" w14:textId="77777777" w:rsidR="006D43CD" w:rsidRDefault="007F4790">
      <w:pPr>
        <w:rPr>
          <w:sz w:val="28"/>
          <w:szCs w:val="28"/>
        </w:rPr>
      </w:pPr>
      <w:r>
        <w:rPr>
          <w:sz w:val="28"/>
          <w:szCs w:val="28"/>
        </w:rPr>
        <w:t xml:space="preserve">  "#####"</w:t>
      </w:r>
    </w:p>
    <w:p w14:paraId="4FE58168" w14:textId="77777777" w:rsidR="006D43CD" w:rsidRDefault="007F4790">
      <w:pPr>
        <w:rPr>
          <w:sz w:val="28"/>
          <w:szCs w:val="28"/>
        </w:rPr>
      </w:pPr>
      <w:r>
        <w:rPr>
          <w:sz w:val="28"/>
          <w:szCs w:val="28"/>
        </w:rPr>
        <w:t>]</w:t>
      </w:r>
    </w:p>
    <w:p w14:paraId="32A25BFB" w14:textId="77777777" w:rsidR="006D43CD" w:rsidRDefault="006D43CD">
      <w:pPr>
        <w:rPr>
          <w:sz w:val="28"/>
          <w:szCs w:val="28"/>
        </w:rPr>
      </w:pPr>
    </w:p>
    <w:p w14:paraId="19AF86ED" w14:textId="77777777" w:rsidR="006D43CD" w:rsidRDefault="007F4790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make_box</w:t>
      </w:r>
      <w:proofErr w:type="spellEnd"/>
      <w:r>
        <w:rPr>
          <w:sz w:val="28"/>
          <w:szCs w:val="28"/>
        </w:rPr>
        <w:t>(3) ➞ [</w:t>
      </w:r>
    </w:p>
    <w:p w14:paraId="7DD7E44C" w14:textId="77777777" w:rsidR="006D43CD" w:rsidRDefault="007F4790">
      <w:pPr>
        <w:rPr>
          <w:sz w:val="28"/>
          <w:szCs w:val="28"/>
        </w:rPr>
      </w:pPr>
      <w:r>
        <w:rPr>
          <w:sz w:val="28"/>
          <w:szCs w:val="28"/>
        </w:rPr>
        <w:t xml:space="preserve">  "###",</w:t>
      </w:r>
    </w:p>
    <w:p w14:paraId="5E5E2C45" w14:textId="77777777" w:rsidR="006D43CD" w:rsidRDefault="007F4790">
      <w:pPr>
        <w:rPr>
          <w:sz w:val="28"/>
          <w:szCs w:val="28"/>
        </w:rPr>
      </w:pPr>
      <w:r>
        <w:rPr>
          <w:sz w:val="28"/>
          <w:szCs w:val="28"/>
        </w:rPr>
        <w:t xml:space="preserve">  "# #",</w:t>
      </w:r>
    </w:p>
    <w:p w14:paraId="5DD54C39" w14:textId="77777777" w:rsidR="006D43CD" w:rsidRDefault="007F4790">
      <w:pPr>
        <w:rPr>
          <w:sz w:val="28"/>
          <w:szCs w:val="28"/>
        </w:rPr>
      </w:pPr>
      <w:r>
        <w:rPr>
          <w:sz w:val="28"/>
          <w:szCs w:val="28"/>
        </w:rPr>
        <w:t xml:space="preserve">  "###"</w:t>
      </w:r>
    </w:p>
    <w:p w14:paraId="5ADA1BE5" w14:textId="77777777" w:rsidR="006D43CD" w:rsidRDefault="007F4790">
      <w:pPr>
        <w:rPr>
          <w:sz w:val="28"/>
          <w:szCs w:val="28"/>
        </w:rPr>
      </w:pPr>
      <w:r>
        <w:rPr>
          <w:sz w:val="28"/>
          <w:szCs w:val="28"/>
        </w:rPr>
        <w:t>]</w:t>
      </w:r>
    </w:p>
    <w:p w14:paraId="7C6CFD53" w14:textId="77777777" w:rsidR="006D43CD" w:rsidRDefault="006D43CD">
      <w:pPr>
        <w:rPr>
          <w:sz w:val="28"/>
          <w:szCs w:val="28"/>
        </w:rPr>
      </w:pPr>
    </w:p>
    <w:p w14:paraId="7C3F50E2" w14:textId="77777777" w:rsidR="006D43CD" w:rsidRDefault="007F4790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make_box</w:t>
      </w:r>
      <w:proofErr w:type="spellEnd"/>
      <w:r>
        <w:rPr>
          <w:sz w:val="28"/>
          <w:szCs w:val="28"/>
        </w:rPr>
        <w:t>(2) ➞ [</w:t>
      </w:r>
    </w:p>
    <w:p w14:paraId="240EF87F" w14:textId="77777777" w:rsidR="006D43CD" w:rsidRDefault="007F4790">
      <w:pPr>
        <w:rPr>
          <w:sz w:val="28"/>
          <w:szCs w:val="28"/>
        </w:rPr>
      </w:pPr>
      <w:r>
        <w:rPr>
          <w:sz w:val="28"/>
          <w:szCs w:val="28"/>
        </w:rPr>
        <w:t xml:space="preserve">  "##",</w:t>
      </w:r>
    </w:p>
    <w:p w14:paraId="6D5FE67E" w14:textId="77777777" w:rsidR="006D43CD" w:rsidRDefault="007F4790">
      <w:pPr>
        <w:rPr>
          <w:sz w:val="28"/>
          <w:szCs w:val="28"/>
        </w:rPr>
      </w:pPr>
      <w:r>
        <w:rPr>
          <w:sz w:val="28"/>
          <w:szCs w:val="28"/>
        </w:rPr>
        <w:t xml:space="preserve">  "##"</w:t>
      </w:r>
    </w:p>
    <w:p w14:paraId="131A5F1F" w14:textId="77777777" w:rsidR="006D43CD" w:rsidRDefault="007F4790">
      <w:pPr>
        <w:rPr>
          <w:sz w:val="28"/>
          <w:szCs w:val="28"/>
        </w:rPr>
      </w:pPr>
      <w:r>
        <w:rPr>
          <w:sz w:val="28"/>
          <w:szCs w:val="28"/>
        </w:rPr>
        <w:t>]</w:t>
      </w:r>
    </w:p>
    <w:p w14:paraId="75BFD8BD" w14:textId="77777777" w:rsidR="006D43CD" w:rsidRDefault="006D43CD">
      <w:pPr>
        <w:rPr>
          <w:sz w:val="28"/>
          <w:szCs w:val="28"/>
        </w:rPr>
      </w:pPr>
    </w:p>
    <w:p w14:paraId="5BEAB881" w14:textId="77777777" w:rsidR="006D43CD" w:rsidRDefault="007F4790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make_box</w:t>
      </w:r>
      <w:proofErr w:type="spellEnd"/>
      <w:r>
        <w:rPr>
          <w:sz w:val="28"/>
          <w:szCs w:val="28"/>
        </w:rPr>
        <w:t>(1) ➞ [</w:t>
      </w:r>
    </w:p>
    <w:p w14:paraId="56B511CA" w14:textId="77777777" w:rsidR="006D43CD" w:rsidRDefault="007F4790">
      <w:pPr>
        <w:rPr>
          <w:sz w:val="28"/>
          <w:szCs w:val="28"/>
        </w:rPr>
      </w:pPr>
      <w:r>
        <w:rPr>
          <w:sz w:val="28"/>
          <w:szCs w:val="28"/>
        </w:rPr>
        <w:t xml:space="preserve">  "#"</w:t>
      </w:r>
    </w:p>
    <w:p w14:paraId="7B7865EB" w14:textId="47AABC6C" w:rsidR="006D43CD" w:rsidRDefault="007F4790">
      <w:pPr>
        <w:rPr>
          <w:sz w:val="28"/>
          <w:szCs w:val="28"/>
        </w:rPr>
      </w:pPr>
      <w:r>
        <w:rPr>
          <w:sz w:val="28"/>
          <w:szCs w:val="28"/>
        </w:rPr>
        <w:t>]</w:t>
      </w:r>
    </w:p>
    <w:p w14:paraId="7C0B5512" w14:textId="59CB8B93" w:rsidR="008F6C84" w:rsidRDefault="008F6C84">
      <w:pPr>
        <w:rPr>
          <w:sz w:val="28"/>
          <w:szCs w:val="28"/>
        </w:rPr>
      </w:pPr>
    </w:p>
    <w:p w14:paraId="323DDE72" w14:textId="77777777" w:rsidR="008F6C84" w:rsidRPr="008F6C84" w:rsidRDefault="008F6C84" w:rsidP="008F6C84">
      <w:r w:rsidRPr="008F6C84">
        <w:t>def box(dim):</w:t>
      </w:r>
    </w:p>
    <w:p w14:paraId="0A8B89DE" w14:textId="77777777" w:rsidR="008F6C84" w:rsidRPr="008F6C84" w:rsidRDefault="008F6C84" w:rsidP="008F6C84">
      <w:r w:rsidRPr="008F6C84">
        <w:t xml:space="preserve">    output=[]</w:t>
      </w:r>
    </w:p>
    <w:p w14:paraId="2634C3F2" w14:textId="77777777" w:rsidR="008F6C84" w:rsidRPr="008F6C84" w:rsidRDefault="008F6C84" w:rsidP="008F6C84">
      <w:r w:rsidRPr="008F6C84">
        <w:t xml:space="preserve">    for </w:t>
      </w:r>
      <w:proofErr w:type="spellStart"/>
      <w:r w:rsidRPr="008F6C84">
        <w:t>i</w:t>
      </w:r>
      <w:proofErr w:type="spellEnd"/>
      <w:r w:rsidRPr="008F6C84">
        <w:t xml:space="preserve"> in range(dim):</w:t>
      </w:r>
    </w:p>
    <w:p w14:paraId="514DDA87" w14:textId="77777777" w:rsidR="008F6C84" w:rsidRPr="008F6C84" w:rsidRDefault="008F6C84" w:rsidP="008F6C84">
      <w:r w:rsidRPr="008F6C84">
        <w:t xml:space="preserve">        if </w:t>
      </w:r>
      <w:proofErr w:type="spellStart"/>
      <w:r w:rsidRPr="008F6C84">
        <w:t>i</w:t>
      </w:r>
      <w:proofErr w:type="spellEnd"/>
      <w:r w:rsidRPr="008F6C84">
        <w:t xml:space="preserve"> == dim-1 or </w:t>
      </w:r>
      <w:proofErr w:type="spellStart"/>
      <w:r w:rsidRPr="008F6C84">
        <w:t>i</w:t>
      </w:r>
      <w:proofErr w:type="spellEnd"/>
      <w:r w:rsidRPr="008F6C84">
        <w:t xml:space="preserve"> == 0:</w:t>
      </w:r>
    </w:p>
    <w:p w14:paraId="32C54F0D" w14:textId="77777777" w:rsidR="008F6C84" w:rsidRPr="008F6C84" w:rsidRDefault="008F6C84" w:rsidP="008F6C84">
      <w:r w:rsidRPr="008F6C84">
        <w:t xml:space="preserve">            </w:t>
      </w:r>
      <w:proofErr w:type="spellStart"/>
      <w:r w:rsidRPr="008F6C84">
        <w:t>output.append</w:t>
      </w:r>
      <w:proofErr w:type="spellEnd"/>
      <w:r w:rsidRPr="008F6C84">
        <w:t>("#"*dim)</w:t>
      </w:r>
    </w:p>
    <w:p w14:paraId="56766FAD" w14:textId="77777777" w:rsidR="008F6C84" w:rsidRPr="008F6C84" w:rsidRDefault="008F6C84" w:rsidP="008F6C84">
      <w:r w:rsidRPr="008F6C84">
        <w:t xml:space="preserve">        else:</w:t>
      </w:r>
    </w:p>
    <w:p w14:paraId="18A72467" w14:textId="77777777" w:rsidR="008F6C84" w:rsidRPr="008F6C84" w:rsidRDefault="008F6C84" w:rsidP="008F6C84">
      <w:r w:rsidRPr="008F6C84">
        <w:t xml:space="preserve">            </w:t>
      </w:r>
      <w:proofErr w:type="spellStart"/>
      <w:r w:rsidRPr="008F6C84">
        <w:t>output.append</w:t>
      </w:r>
      <w:proofErr w:type="spellEnd"/>
      <w:r w:rsidRPr="008F6C84">
        <w:t>("#"+" "*(dim-2)+"#")</w:t>
      </w:r>
    </w:p>
    <w:p w14:paraId="5F2C541D" w14:textId="77777777" w:rsidR="008F6C84" w:rsidRPr="008F6C84" w:rsidRDefault="008F6C84" w:rsidP="008F6C84">
      <w:r w:rsidRPr="008F6C84">
        <w:t xml:space="preserve">    for </w:t>
      </w:r>
      <w:proofErr w:type="spellStart"/>
      <w:r w:rsidRPr="008F6C84">
        <w:t>elem</w:t>
      </w:r>
      <w:proofErr w:type="spellEnd"/>
      <w:r w:rsidRPr="008F6C84">
        <w:t xml:space="preserve"> in output:</w:t>
      </w:r>
    </w:p>
    <w:p w14:paraId="42A3CE6D" w14:textId="77777777" w:rsidR="008F6C84" w:rsidRPr="008F6C84" w:rsidRDefault="008F6C84" w:rsidP="008F6C84">
      <w:r w:rsidRPr="008F6C84">
        <w:t xml:space="preserve">        print(</w:t>
      </w:r>
      <w:proofErr w:type="spellStart"/>
      <w:r w:rsidRPr="008F6C84">
        <w:t>elem</w:t>
      </w:r>
      <w:proofErr w:type="spellEnd"/>
      <w:r w:rsidRPr="008F6C84">
        <w:t>)</w:t>
      </w:r>
    </w:p>
    <w:p w14:paraId="70B65FF0" w14:textId="21330909" w:rsidR="008F6C84" w:rsidRPr="008F6C84" w:rsidRDefault="008F6C84" w:rsidP="008F6C84">
      <w:r w:rsidRPr="008F6C84">
        <w:t xml:space="preserve">    print( )</w:t>
      </w:r>
    </w:p>
    <w:p w14:paraId="54EAEC05" w14:textId="77777777" w:rsidR="006D43CD" w:rsidRPr="008F6C84" w:rsidRDefault="006D43CD"/>
    <w:p w14:paraId="536D5B33" w14:textId="77777777" w:rsidR="006D43CD" w:rsidRDefault="007F4790">
      <w:pPr>
        <w:rPr>
          <w:sz w:val="28"/>
          <w:szCs w:val="28"/>
        </w:rPr>
      </w:pPr>
      <w:r>
        <w:rPr>
          <w:sz w:val="28"/>
          <w:szCs w:val="28"/>
        </w:rPr>
        <w:t>4. Given a common phrase, return False if any individual word in the phrase contains duplicate letters. Return True otherwise.</w:t>
      </w:r>
    </w:p>
    <w:p w14:paraId="25509623" w14:textId="77777777" w:rsidR="006D43CD" w:rsidRDefault="006D43CD">
      <w:pPr>
        <w:rPr>
          <w:sz w:val="28"/>
          <w:szCs w:val="28"/>
        </w:rPr>
      </w:pPr>
    </w:p>
    <w:p w14:paraId="1F9C71B1" w14:textId="77777777" w:rsidR="006D43CD" w:rsidRDefault="007F4790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xamples</w:t>
      </w:r>
    </w:p>
    <w:p w14:paraId="4FC256E3" w14:textId="77777777" w:rsidR="006D43CD" w:rsidRDefault="006D43CD">
      <w:pPr>
        <w:rPr>
          <w:sz w:val="28"/>
          <w:szCs w:val="28"/>
        </w:rPr>
      </w:pPr>
    </w:p>
    <w:p w14:paraId="6D8C1628" w14:textId="77777777" w:rsidR="006D43CD" w:rsidRDefault="007F4790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no_duplicate_letters</w:t>
      </w:r>
      <w:proofErr w:type="spellEnd"/>
      <w:r>
        <w:rPr>
          <w:sz w:val="28"/>
          <w:szCs w:val="28"/>
        </w:rPr>
        <w:t>("Fortune favours the bold.") ➞ True</w:t>
      </w:r>
    </w:p>
    <w:p w14:paraId="323AF89D" w14:textId="77777777" w:rsidR="006D43CD" w:rsidRDefault="006D43CD">
      <w:pPr>
        <w:rPr>
          <w:sz w:val="28"/>
          <w:szCs w:val="28"/>
        </w:rPr>
      </w:pPr>
    </w:p>
    <w:p w14:paraId="1B607116" w14:textId="77777777" w:rsidR="006D43CD" w:rsidRDefault="007F4790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lastRenderedPageBreak/>
        <w:t>no_duplicate_letters</w:t>
      </w:r>
      <w:proofErr w:type="spellEnd"/>
      <w:r>
        <w:rPr>
          <w:sz w:val="28"/>
          <w:szCs w:val="28"/>
        </w:rPr>
        <w:t>("You can lead a horse to water, but you can't make him drink.") ➞ True</w:t>
      </w:r>
    </w:p>
    <w:p w14:paraId="5DDF087F" w14:textId="77777777" w:rsidR="006D43CD" w:rsidRDefault="006D43CD">
      <w:pPr>
        <w:rPr>
          <w:sz w:val="28"/>
          <w:szCs w:val="28"/>
        </w:rPr>
      </w:pPr>
    </w:p>
    <w:p w14:paraId="5055D01F" w14:textId="77777777" w:rsidR="006D43CD" w:rsidRDefault="007F4790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no_duplicate_letters</w:t>
      </w:r>
      <w:proofErr w:type="spellEnd"/>
      <w:r>
        <w:rPr>
          <w:sz w:val="28"/>
          <w:szCs w:val="28"/>
        </w:rPr>
        <w:t>("Look before you leap.") ➞ False</w:t>
      </w:r>
    </w:p>
    <w:p w14:paraId="071E02E4" w14:textId="77777777" w:rsidR="006D43CD" w:rsidRDefault="007F4790">
      <w:pPr>
        <w:rPr>
          <w:sz w:val="28"/>
          <w:szCs w:val="28"/>
        </w:rPr>
      </w:pPr>
      <w:r>
        <w:rPr>
          <w:sz w:val="28"/>
          <w:szCs w:val="28"/>
        </w:rPr>
        <w:t># Duplicate letters in "Look" and "before".</w:t>
      </w:r>
    </w:p>
    <w:p w14:paraId="25619F33" w14:textId="77777777" w:rsidR="006D43CD" w:rsidRDefault="006D43CD">
      <w:pPr>
        <w:rPr>
          <w:sz w:val="28"/>
          <w:szCs w:val="28"/>
        </w:rPr>
      </w:pPr>
    </w:p>
    <w:p w14:paraId="2D252E1C" w14:textId="77777777" w:rsidR="006D43CD" w:rsidRDefault="007F4790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no_duplicate_letters</w:t>
      </w:r>
      <w:proofErr w:type="spellEnd"/>
      <w:r>
        <w:rPr>
          <w:sz w:val="28"/>
          <w:szCs w:val="28"/>
        </w:rPr>
        <w:t>("An apple a day keeps the doctor away.") ➞ False</w:t>
      </w:r>
    </w:p>
    <w:p w14:paraId="0666C610" w14:textId="36562BC5" w:rsidR="006D43CD" w:rsidRPr="00480CDA" w:rsidRDefault="007F4790">
      <w:r>
        <w:rPr>
          <w:sz w:val="28"/>
          <w:szCs w:val="28"/>
        </w:rPr>
        <w:t># Duplicate letters in "apple", "keeps", "doctor", and "away".</w:t>
      </w:r>
    </w:p>
    <w:p w14:paraId="22D9E621" w14:textId="1C5E575B" w:rsidR="00480CDA" w:rsidRDefault="00480CDA">
      <w:pPr>
        <w:rPr>
          <w:sz w:val="28"/>
          <w:szCs w:val="28"/>
        </w:rPr>
      </w:pPr>
    </w:p>
    <w:p w14:paraId="170F1D67" w14:textId="77777777" w:rsidR="00480CDA" w:rsidRPr="00480CDA" w:rsidRDefault="00480CDA" w:rsidP="00480CDA">
      <w:r w:rsidRPr="00480CDA">
        <w:t xml:space="preserve">def </w:t>
      </w:r>
      <w:proofErr w:type="spellStart"/>
      <w:r w:rsidRPr="00480CDA">
        <w:t>no_duplicate_letters</w:t>
      </w:r>
      <w:proofErr w:type="spellEnd"/>
      <w:r w:rsidRPr="00480CDA">
        <w:t>(str):</w:t>
      </w:r>
    </w:p>
    <w:p w14:paraId="39E7AA79" w14:textId="77777777" w:rsidR="00480CDA" w:rsidRPr="00480CDA" w:rsidRDefault="00480CDA" w:rsidP="00480CDA">
      <w:r w:rsidRPr="00480CDA">
        <w:t xml:space="preserve">    output = None</w:t>
      </w:r>
    </w:p>
    <w:p w14:paraId="0783A453" w14:textId="77777777" w:rsidR="00480CDA" w:rsidRPr="00480CDA" w:rsidRDefault="00480CDA" w:rsidP="00480CDA">
      <w:r w:rsidRPr="00480CDA">
        <w:t xml:space="preserve">    for </w:t>
      </w:r>
      <w:proofErr w:type="spellStart"/>
      <w:r w:rsidRPr="00480CDA">
        <w:t>elem</w:t>
      </w:r>
      <w:proofErr w:type="spellEnd"/>
      <w:r w:rsidRPr="00480CDA">
        <w:t xml:space="preserve"> in </w:t>
      </w:r>
      <w:proofErr w:type="spellStart"/>
      <w:r w:rsidRPr="00480CDA">
        <w:t>str.split</w:t>
      </w:r>
      <w:proofErr w:type="spellEnd"/>
      <w:r w:rsidRPr="00480CDA">
        <w:t>(" "):</w:t>
      </w:r>
    </w:p>
    <w:p w14:paraId="6043B8C0" w14:textId="77777777" w:rsidR="00480CDA" w:rsidRPr="00480CDA" w:rsidRDefault="00480CDA" w:rsidP="00480CDA">
      <w:r w:rsidRPr="00480CDA">
        <w:t xml:space="preserve">        if </w:t>
      </w:r>
      <w:proofErr w:type="spellStart"/>
      <w:r w:rsidRPr="00480CDA">
        <w:t>len</w:t>
      </w:r>
      <w:proofErr w:type="spellEnd"/>
      <w:r w:rsidRPr="00480CDA">
        <w:t>(</w:t>
      </w:r>
      <w:proofErr w:type="spellStart"/>
      <w:r w:rsidRPr="00480CDA">
        <w:t>elem</w:t>
      </w:r>
      <w:proofErr w:type="spellEnd"/>
      <w:r w:rsidRPr="00480CDA">
        <w:t xml:space="preserve">) == </w:t>
      </w:r>
      <w:proofErr w:type="spellStart"/>
      <w:r w:rsidRPr="00480CDA">
        <w:t>len</w:t>
      </w:r>
      <w:proofErr w:type="spellEnd"/>
      <w:r w:rsidRPr="00480CDA">
        <w:t>(set(</w:t>
      </w:r>
      <w:proofErr w:type="spellStart"/>
      <w:r w:rsidRPr="00480CDA">
        <w:t>elem</w:t>
      </w:r>
      <w:proofErr w:type="spellEnd"/>
      <w:r w:rsidRPr="00480CDA">
        <w:t>)):</w:t>
      </w:r>
    </w:p>
    <w:p w14:paraId="21138B39" w14:textId="77777777" w:rsidR="00480CDA" w:rsidRPr="00480CDA" w:rsidRDefault="00480CDA" w:rsidP="00480CDA">
      <w:r w:rsidRPr="00480CDA">
        <w:t xml:space="preserve">            output = True</w:t>
      </w:r>
    </w:p>
    <w:p w14:paraId="05D0CBA6" w14:textId="77777777" w:rsidR="00480CDA" w:rsidRPr="00480CDA" w:rsidRDefault="00480CDA" w:rsidP="00480CDA">
      <w:r w:rsidRPr="00480CDA">
        <w:t xml:space="preserve">        else:</w:t>
      </w:r>
    </w:p>
    <w:p w14:paraId="36214CC9" w14:textId="77777777" w:rsidR="00480CDA" w:rsidRPr="00480CDA" w:rsidRDefault="00480CDA" w:rsidP="00480CDA">
      <w:r w:rsidRPr="00480CDA">
        <w:t xml:space="preserve">            output = False</w:t>
      </w:r>
    </w:p>
    <w:p w14:paraId="368B9EAD" w14:textId="77777777" w:rsidR="00480CDA" w:rsidRPr="00480CDA" w:rsidRDefault="00480CDA" w:rsidP="00480CDA">
      <w:r w:rsidRPr="00480CDA">
        <w:t xml:space="preserve">            break</w:t>
      </w:r>
    </w:p>
    <w:p w14:paraId="6A4A0FF4" w14:textId="25531CA7" w:rsidR="00480CDA" w:rsidRPr="00480CDA" w:rsidRDefault="00480CDA" w:rsidP="00480CDA">
      <w:r w:rsidRPr="00480CDA">
        <w:t xml:space="preserve">    print(output)</w:t>
      </w:r>
    </w:p>
    <w:p w14:paraId="2FC8F7C8" w14:textId="77777777" w:rsidR="006D43CD" w:rsidRDefault="006D43CD">
      <w:pPr>
        <w:rPr>
          <w:sz w:val="28"/>
          <w:szCs w:val="28"/>
        </w:rPr>
      </w:pPr>
    </w:p>
    <w:p w14:paraId="4BD66E53" w14:textId="77777777" w:rsidR="006D43CD" w:rsidRDefault="006D43CD">
      <w:pPr>
        <w:rPr>
          <w:sz w:val="28"/>
          <w:szCs w:val="28"/>
        </w:rPr>
      </w:pPr>
    </w:p>
    <w:p w14:paraId="7C53489B" w14:textId="77777777" w:rsidR="006D43CD" w:rsidRDefault="007F4790">
      <w:pPr>
        <w:rPr>
          <w:sz w:val="28"/>
          <w:szCs w:val="28"/>
        </w:rPr>
      </w:pPr>
      <w:r>
        <w:rPr>
          <w:sz w:val="28"/>
          <w:szCs w:val="28"/>
        </w:rPr>
        <w:t xml:space="preserve">5. Write a regular expression that will match the states that voted yes to President Trump's impeachment. You must use </w:t>
      </w:r>
      <w:proofErr w:type="spellStart"/>
      <w:r>
        <w:rPr>
          <w:sz w:val="28"/>
          <w:szCs w:val="28"/>
        </w:rPr>
        <w:t>RegEx</w:t>
      </w:r>
      <w:proofErr w:type="spellEnd"/>
      <w:r>
        <w:rPr>
          <w:sz w:val="28"/>
          <w:szCs w:val="28"/>
        </w:rPr>
        <w:t xml:space="preserve"> positive lookahead.</w:t>
      </w:r>
    </w:p>
    <w:p w14:paraId="22155613" w14:textId="77777777" w:rsidR="006D43CD" w:rsidRDefault="006D43CD">
      <w:pPr>
        <w:rPr>
          <w:sz w:val="28"/>
          <w:szCs w:val="28"/>
        </w:rPr>
      </w:pPr>
    </w:p>
    <w:p w14:paraId="2793E2CE" w14:textId="77777777" w:rsidR="006D43CD" w:rsidRDefault="007F4790">
      <w:pPr>
        <w:rPr>
          <w:sz w:val="28"/>
          <w:szCs w:val="28"/>
        </w:rPr>
      </w:pPr>
      <w:r>
        <w:rPr>
          <w:sz w:val="28"/>
          <w:szCs w:val="28"/>
        </w:rPr>
        <w:t>Example</w:t>
      </w:r>
    </w:p>
    <w:p w14:paraId="6F70D2BF" w14:textId="77777777" w:rsidR="006D43CD" w:rsidRDefault="006D43CD">
      <w:pPr>
        <w:rPr>
          <w:sz w:val="28"/>
          <w:szCs w:val="28"/>
        </w:rPr>
      </w:pPr>
    </w:p>
    <w:p w14:paraId="5651E864" w14:textId="77777777" w:rsidR="006D43CD" w:rsidRDefault="007F4790">
      <w:pPr>
        <w:rPr>
          <w:sz w:val="28"/>
          <w:szCs w:val="28"/>
        </w:rPr>
      </w:pPr>
      <w:r>
        <w:rPr>
          <w:sz w:val="28"/>
          <w:szCs w:val="28"/>
        </w:rPr>
        <w:t>txt = "Texas = no, California = yes, Florida = yes, Michigan = no"</w:t>
      </w:r>
    </w:p>
    <w:p w14:paraId="1F4D19AC" w14:textId="77777777" w:rsidR="006D43CD" w:rsidRDefault="007F4790">
      <w:pPr>
        <w:rPr>
          <w:sz w:val="28"/>
          <w:szCs w:val="28"/>
        </w:rPr>
      </w:pPr>
      <w:r>
        <w:rPr>
          <w:sz w:val="28"/>
          <w:szCs w:val="28"/>
        </w:rPr>
        <w:t>pattern = "</w:t>
      </w:r>
      <w:proofErr w:type="spellStart"/>
      <w:r>
        <w:rPr>
          <w:sz w:val="28"/>
          <w:szCs w:val="28"/>
        </w:rPr>
        <w:t>yourregularexpressionhere</w:t>
      </w:r>
      <w:proofErr w:type="spellEnd"/>
      <w:r>
        <w:rPr>
          <w:sz w:val="28"/>
          <w:szCs w:val="28"/>
        </w:rPr>
        <w:t>"</w:t>
      </w:r>
    </w:p>
    <w:p w14:paraId="6BDEB10D" w14:textId="77777777" w:rsidR="006D43CD" w:rsidRDefault="006D43CD">
      <w:pPr>
        <w:rPr>
          <w:sz w:val="28"/>
          <w:szCs w:val="28"/>
        </w:rPr>
      </w:pPr>
    </w:p>
    <w:p w14:paraId="593B2A32" w14:textId="40EF5750" w:rsidR="006D43CD" w:rsidRDefault="007F4790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re.findall</w:t>
      </w:r>
      <w:proofErr w:type="spellEnd"/>
      <w:r>
        <w:rPr>
          <w:sz w:val="28"/>
          <w:szCs w:val="28"/>
        </w:rPr>
        <w:t>(pattern, txt) ➞ ["California", "Florida"]</w:t>
      </w:r>
    </w:p>
    <w:p w14:paraId="38F5769F" w14:textId="3BD49471" w:rsidR="004C0E67" w:rsidRDefault="004C0E67">
      <w:pPr>
        <w:rPr>
          <w:sz w:val="28"/>
          <w:szCs w:val="28"/>
        </w:rPr>
      </w:pPr>
    </w:p>
    <w:p w14:paraId="02F38BFA" w14:textId="77777777" w:rsidR="004C0E67" w:rsidRPr="004C0E67" w:rsidRDefault="004C0E67" w:rsidP="004C0E67">
      <w:pPr>
        <w:rPr>
          <w:sz w:val="28"/>
          <w:szCs w:val="28"/>
        </w:rPr>
      </w:pPr>
      <w:r w:rsidRPr="004C0E67">
        <w:rPr>
          <w:sz w:val="28"/>
          <w:szCs w:val="28"/>
        </w:rPr>
        <w:t>import re</w:t>
      </w:r>
    </w:p>
    <w:p w14:paraId="544DB25D" w14:textId="77777777" w:rsidR="004C0E67" w:rsidRPr="004C0E67" w:rsidRDefault="004C0E67" w:rsidP="004C0E67">
      <w:pPr>
        <w:rPr>
          <w:sz w:val="28"/>
          <w:szCs w:val="28"/>
        </w:rPr>
      </w:pPr>
      <w:r w:rsidRPr="004C0E67">
        <w:rPr>
          <w:sz w:val="28"/>
          <w:szCs w:val="28"/>
        </w:rPr>
        <w:t>text = "Texas = no, California = yes, Florida = yes, Michigan = no"</w:t>
      </w:r>
    </w:p>
    <w:p w14:paraId="43C06AA3" w14:textId="77777777" w:rsidR="004C0E67" w:rsidRPr="004C0E67" w:rsidRDefault="004C0E67" w:rsidP="004C0E67">
      <w:pPr>
        <w:rPr>
          <w:sz w:val="28"/>
          <w:szCs w:val="28"/>
        </w:rPr>
      </w:pPr>
      <w:r w:rsidRPr="004C0E67">
        <w:rPr>
          <w:sz w:val="28"/>
          <w:szCs w:val="28"/>
        </w:rPr>
        <w:t>pattern=r"\w+(?=\s=\</w:t>
      </w:r>
      <w:proofErr w:type="spellStart"/>
      <w:r w:rsidRPr="004C0E67">
        <w:rPr>
          <w:sz w:val="28"/>
          <w:szCs w:val="28"/>
        </w:rPr>
        <w:t>syes</w:t>
      </w:r>
      <w:proofErr w:type="spellEnd"/>
      <w:r w:rsidRPr="004C0E67">
        <w:rPr>
          <w:sz w:val="28"/>
          <w:szCs w:val="28"/>
        </w:rPr>
        <w:t>*)"</w:t>
      </w:r>
    </w:p>
    <w:p w14:paraId="654F955B" w14:textId="47C7B952" w:rsidR="004C0E67" w:rsidRDefault="004C0E67" w:rsidP="004C0E67">
      <w:pPr>
        <w:rPr>
          <w:sz w:val="28"/>
          <w:szCs w:val="28"/>
        </w:rPr>
      </w:pPr>
      <w:r w:rsidRPr="004C0E67">
        <w:rPr>
          <w:sz w:val="28"/>
          <w:szCs w:val="28"/>
        </w:rPr>
        <w:t>print(</w:t>
      </w:r>
      <w:proofErr w:type="spellStart"/>
      <w:r w:rsidRPr="004C0E67">
        <w:rPr>
          <w:sz w:val="28"/>
          <w:szCs w:val="28"/>
        </w:rPr>
        <w:t>re.findall</w:t>
      </w:r>
      <w:proofErr w:type="spellEnd"/>
      <w:r w:rsidRPr="004C0E67">
        <w:rPr>
          <w:sz w:val="28"/>
          <w:szCs w:val="28"/>
        </w:rPr>
        <w:t>(pattern, text))</w:t>
      </w:r>
    </w:p>
    <w:sectPr w:rsidR="004C0E67">
      <w:pgSz w:w="11906" w:h="16838"/>
      <w:pgMar w:top="1134" w:right="1134" w:bottom="1134" w:left="1134" w:header="0" w:footer="0" w:gutter="0"/>
      <w:cols w:space="720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iberation Serif">
    <w:altName w:val="Times New Roman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0NrewMDIzsDQwsDRS0lEKTi0uzszPAykwrAUAxhii0CwAAAA="/>
  </w:docVars>
  <w:rsids>
    <w:rsidRoot w:val="006D43CD"/>
    <w:rsid w:val="00480CDA"/>
    <w:rsid w:val="004C0E67"/>
    <w:rsid w:val="006D43CD"/>
    <w:rsid w:val="007F4790"/>
    <w:rsid w:val="007F5311"/>
    <w:rsid w:val="008F6C84"/>
    <w:rsid w:val="009E7564"/>
    <w:rsid w:val="00AD48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9DA28A"/>
  <w15:docId w15:val="{6C7FB16D-424F-4DE7-B3F6-A8B1FBDB82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ans CJK SC" w:hAnsi="Liberation Serif" w:cs="Lohit Devanagari"/>
        <w:kern w:val="2"/>
        <w:sz w:val="24"/>
        <w:szCs w:val="24"/>
        <w:lang w:val="en-IN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67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30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18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20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9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2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4</Pages>
  <Words>613</Words>
  <Characters>350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Srinath Reddy</cp:lastModifiedBy>
  <cp:revision>6</cp:revision>
  <dcterms:created xsi:type="dcterms:W3CDTF">2021-03-17T23:38:00Z</dcterms:created>
  <dcterms:modified xsi:type="dcterms:W3CDTF">2022-02-12T13:39:00Z</dcterms:modified>
  <dc:language>en-IN</dc:language>
</cp:coreProperties>
</file>